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aa15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e0188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b065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7de3b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cb13b9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28763f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c07745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813b0a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10:14Z</dcterms:created>
  <dcterms:modified xsi:type="dcterms:W3CDTF">2022-01-18T15:10:14Z</dcterms:modified>
</cp:coreProperties>
</file>